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409" w:rsidRDefault="004E72CD" w:rsidP="004E72CD">
      <w:pPr>
        <w:pStyle w:val="ListeParagraf"/>
        <w:ind w:left="218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</w:t>
      </w:r>
      <w:r>
        <w:rPr>
          <w:rFonts w:ascii="Times New Roman" w:hAnsi="Times New Roman"/>
          <w:i/>
          <w:noProof/>
          <w:lang w:eastAsia="tr-TR"/>
        </w:rPr>
        <w:drawing>
          <wp:inline distT="0" distB="0" distL="0" distR="0" wp14:anchorId="1D237EFA" wp14:editId="75CB1023">
            <wp:extent cx="879976" cy="86677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ble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03980" cy="890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gramStart"/>
      <w:r>
        <w:rPr>
          <w:rFonts w:ascii="Times New Roman" w:hAnsi="Times New Roman"/>
          <w:sz w:val="24"/>
          <w:szCs w:val="24"/>
        </w:rPr>
        <w:t>..</w:t>
      </w:r>
      <w:proofErr w:type="gramEnd"/>
      <w:r>
        <w:rPr>
          <w:rFonts w:ascii="Times New Roman" w:hAnsi="Times New Roman"/>
          <w:sz w:val="24"/>
          <w:szCs w:val="24"/>
        </w:rPr>
        <w:t>/../2022</w:t>
      </w:r>
      <w:r>
        <w:rPr>
          <w:rFonts w:ascii="Times New Roman" w:hAnsi="Times New Roman"/>
          <w:sz w:val="24"/>
          <w:szCs w:val="24"/>
        </w:rPr>
        <w:tab/>
      </w:r>
    </w:p>
    <w:p w:rsidR="00AF0409" w:rsidRDefault="00AF0409"/>
    <w:p w:rsidR="00910F5B" w:rsidRPr="004E72CD" w:rsidRDefault="00910F5B" w:rsidP="00AF0409">
      <w:pPr>
        <w:jc w:val="center"/>
        <w:rPr>
          <w:b/>
        </w:rPr>
      </w:pPr>
      <w:r w:rsidRPr="004E72CD">
        <w:rPr>
          <w:b/>
        </w:rPr>
        <w:t>ÇANKAYA ÜNİVERSİTESİ</w:t>
      </w:r>
    </w:p>
    <w:p w:rsidR="00AF0409" w:rsidRPr="004E72CD" w:rsidRDefault="00910F5B" w:rsidP="00AF0409">
      <w:pPr>
        <w:jc w:val="center"/>
        <w:rPr>
          <w:b/>
        </w:rPr>
      </w:pPr>
      <w:r w:rsidRPr="004E72CD">
        <w:rPr>
          <w:b/>
        </w:rPr>
        <w:t>……………………………….BÖLÜMÜ BAŞKANLIĞINA /DEKANLIĞINA</w:t>
      </w:r>
    </w:p>
    <w:p w:rsidR="00AF0409" w:rsidRPr="004E72CD" w:rsidRDefault="00AF0409" w:rsidP="00AF0409">
      <w:pPr>
        <w:jc w:val="center"/>
        <w:rPr>
          <w:b/>
        </w:rPr>
      </w:pPr>
    </w:p>
    <w:p w:rsidR="00AF0409" w:rsidRDefault="003C7CD5" w:rsidP="004E72CD">
      <w:pPr>
        <w:ind w:firstLine="708"/>
        <w:jc w:val="both"/>
      </w:pPr>
      <w:r>
        <w:t>Aşağıda</w:t>
      </w:r>
      <w:r w:rsidR="004E72CD">
        <w:t xml:space="preserve"> bilgileri bulunan, </w:t>
      </w:r>
      <w:r w:rsidR="006320FE">
        <w:t xml:space="preserve">Web of </w:t>
      </w:r>
      <w:proofErr w:type="spellStart"/>
      <w:r w:rsidR="006320FE">
        <w:t>Science</w:t>
      </w:r>
      <w:proofErr w:type="spellEnd"/>
      <w:r w:rsidR="006320FE">
        <w:t xml:space="preserve"> ve/veya SCOPUS indekslerinde</w:t>
      </w:r>
      <w:r w:rsidR="004E72CD">
        <w:t xml:space="preserve"> listelenmiş ve</w:t>
      </w:r>
      <w:r w:rsidR="006320FE">
        <w:t xml:space="preserve"> </w:t>
      </w:r>
      <w:r w:rsidR="00C93627">
        <w:t xml:space="preserve">bibliyografik bilgisi </w:t>
      </w:r>
      <w:r w:rsidR="006320FE">
        <w:t>görünür olan (</w:t>
      </w:r>
      <w:proofErr w:type="spellStart"/>
      <w:r w:rsidR="006320FE">
        <w:rPr>
          <w:rFonts w:ascii="Times New Roman" w:hAnsi="Times New Roman"/>
          <w:i/>
        </w:rPr>
        <w:t>Early</w:t>
      </w:r>
      <w:proofErr w:type="spellEnd"/>
      <w:r w:rsidR="006320FE">
        <w:rPr>
          <w:rFonts w:ascii="Times New Roman" w:hAnsi="Times New Roman"/>
          <w:i/>
        </w:rPr>
        <w:t xml:space="preserve"> Access/</w:t>
      </w:r>
      <w:proofErr w:type="spellStart"/>
      <w:r w:rsidR="006320FE">
        <w:rPr>
          <w:rFonts w:ascii="Times New Roman" w:hAnsi="Times New Roman"/>
          <w:i/>
        </w:rPr>
        <w:t>Article</w:t>
      </w:r>
      <w:proofErr w:type="spellEnd"/>
      <w:r w:rsidR="006320FE">
        <w:rPr>
          <w:rFonts w:ascii="Times New Roman" w:hAnsi="Times New Roman"/>
          <w:i/>
        </w:rPr>
        <w:t xml:space="preserve"> in </w:t>
      </w:r>
      <w:proofErr w:type="spellStart"/>
      <w:r w:rsidR="006320FE">
        <w:rPr>
          <w:rFonts w:ascii="Times New Roman" w:hAnsi="Times New Roman"/>
          <w:i/>
        </w:rPr>
        <w:t>press</w:t>
      </w:r>
      <w:proofErr w:type="spellEnd"/>
      <w:r w:rsidR="006320FE">
        <w:t xml:space="preserve"> </w:t>
      </w:r>
      <w:r w:rsidR="00C93627" w:rsidRPr="00197AA1">
        <w:rPr>
          <w:i/>
        </w:rPr>
        <w:t>olmayan</w:t>
      </w:r>
      <w:r w:rsidR="006320FE">
        <w:t>)</w:t>
      </w:r>
      <w:r w:rsidR="00C93627">
        <w:t xml:space="preserve"> </w:t>
      </w:r>
      <w:r w:rsidR="00AF0409">
        <w:t>makalem/makaleler</w:t>
      </w:r>
      <w:r>
        <w:t>im</w:t>
      </w:r>
      <w:r w:rsidR="00AF0409">
        <w:t xml:space="preserve"> için</w:t>
      </w:r>
      <w:r>
        <w:t xml:space="preserve"> Üniversitemizin sağladığı </w:t>
      </w:r>
      <w:r w:rsidR="0039629F">
        <w:t>makale</w:t>
      </w:r>
      <w:r w:rsidR="00AF0409">
        <w:t xml:space="preserve"> teşvik </w:t>
      </w:r>
      <w:r w:rsidR="00817FE3">
        <w:t xml:space="preserve">priminden yaralanmak istiyorum. </w:t>
      </w:r>
      <w:r w:rsidR="00AF0409">
        <w:t>Gereğini saygılarımla arz ederim.</w:t>
      </w:r>
    </w:p>
    <w:p w:rsidR="00AF0409" w:rsidRDefault="00AF0409" w:rsidP="00AF0409">
      <w:pPr>
        <w:jc w:val="center"/>
      </w:pPr>
    </w:p>
    <w:p w:rsidR="00AF0409" w:rsidRDefault="00AF0409" w:rsidP="00AF0409">
      <w:pPr>
        <w:ind w:left="4248" w:firstLine="708"/>
        <w:jc w:val="center"/>
      </w:pPr>
      <w:r>
        <w:t>İmza</w:t>
      </w:r>
    </w:p>
    <w:p w:rsidR="00910F5B" w:rsidRPr="005178A4" w:rsidRDefault="00197AA1" w:rsidP="005178A4">
      <w:pPr>
        <w:ind w:left="4248" w:firstLine="708"/>
        <w:jc w:val="center"/>
      </w:pPr>
      <w:proofErr w:type="spellStart"/>
      <w:r>
        <w:t>Ü</w:t>
      </w:r>
      <w:r w:rsidR="00AF0409">
        <w:t>nvan</w:t>
      </w:r>
      <w:proofErr w:type="spellEnd"/>
      <w:r w:rsidR="00AF0409">
        <w:t xml:space="preserve"> Ad Soyad</w:t>
      </w:r>
    </w:p>
    <w:p w:rsidR="00AF0409" w:rsidRDefault="00AF0409" w:rsidP="00AF0409">
      <w:pPr>
        <w:ind w:left="4248" w:firstLine="708"/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3"/>
        <w:gridCol w:w="6019"/>
      </w:tblGrid>
      <w:tr w:rsidR="00AF0409" w:rsidRPr="00AF0409" w:rsidTr="00197AA1">
        <w:trPr>
          <w:trHeight w:val="454"/>
        </w:trPr>
        <w:tc>
          <w:tcPr>
            <w:tcW w:w="3043" w:type="dxa"/>
          </w:tcPr>
          <w:p w:rsidR="00AF0409" w:rsidRPr="00AF0409" w:rsidRDefault="006320FE" w:rsidP="00C93627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oküman T</w:t>
            </w:r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ürü</w:t>
            </w:r>
            <w:r w:rsidR="004E72C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19" w:type="dxa"/>
          </w:tcPr>
          <w:p w:rsidR="00AF0409" w:rsidRDefault="004E72CD" w:rsidP="00C9362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CD67BC" wp14:editId="71118058">
                      <wp:simplePos x="0" y="0"/>
                      <wp:positionH relativeFrom="column">
                        <wp:posOffset>1433195</wp:posOffset>
                      </wp:positionH>
                      <wp:positionV relativeFrom="paragraph">
                        <wp:posOffset>17145</wp:posOffset>
                      </wp:positionV>
                      <wp:extent cx="200025" cy="171450"/>
                      <wp:effectExtent l="0" t="0" r="28575" b="19050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AD25A7" id="Dikdörtgen 1" o:spid="_x0000_s1026" style="position:absolute;margin-left:112.85pt;margin-top:1.35pt;width:15.75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" filled="f" strokecolor="black [3213]" strokeweight="1pt"/>
                  </w:pict>
                </mc:Fallback>
              </mc:AlternateContent>
            </w:r>
            <w:r>
              <w:rPr>
                <w:rFonts w:ascii="Times New Roman" w:eastAsia="Calibri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775A322" wp14:editId="0700303D">
                      <wp:simplePos x="0" y="0"/>
                      <wp:positionH relativeFrom="column">
                        <wp:posOffset>3290570</wp:posOffset>
                      </wp:positionH>
                      <wp:positionV relativeFrom="paragraph">
                        <wp:posOffset>30480</wp:posOffset>
                      </wp:positionV>
                      <wp:extent cx="200025" cy="171450"/>
                      <wp:effectExtent l="0" t="0" r="28575" b="19050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2E9D0C" id="Dikdörtgen 2" o:spid="_x0000_s1026" style="position:absolute;margin-left:259.1pt;margin-top:2.4pt;width:15.75pt;height:1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" filled="f" strokecolor="black [3213]" strokeweight="1pt"/>
                  </w:pict>
                </mc:Fallback>
              </mc:AlternateContent>
            </w:r>
            <w:proofErr w:type="spellStart"/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Article</w:t>
            </w:r>
            <w:proofErr w:type="spellEnd"/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/Makale                     </w:t>
            </w:r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Review</w:t>
            </w:r>
            <w:proofErr w:type="spellEnd"/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/Derleme</w:t>
            </w:r>
          </w:p>
          <w:p w:rsidR="00C93627" w:rsidRPr="00AF0409" w:rsidRDefault="00C93627" w:rsidP="00C9362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F0409" w:rsidRPr="00AF0409" w:rsidTr="00197AA1">
        <w:trPr>
          <w:trHeight w:val="454"/>
        </w:trPr>
        <w:tc>
          <w:tcPr>
            <w:tcW w:w="3043" w:type="dxa"/>
          </w:tcPr>
          <w:p w:rsidR="00AF0409" w:rsidRPr="00AF0409" w:rsidRDefault="00AF0409" w:rsidP="00197AA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ayının </w:t>
            </w:r>
            <w:r w:rsidR="00197AA1">
              <w:rPr>
                <w:rFonts w:ascii="Times New Roman" w:eastAsia="Calibri" w:hAnsi="Times New Roman" w:cs="Times New Roman"/>
                <w:sz w:val="24"/>
                <w:szCs w:val="24"/>
              </w:rPr>
              <w:t>B</w:t>
            </w:r>
            <w:r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aşlığı</w:t>
            </w:r>
          </w:p>
        </w:tc>
        <w:tc>
          <w:tcPr>
            <w:tcW w:w="6019" w:type="dxa"/>
          </w:tcPr>
          <w:p w:rsidR="00AF040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:rsidR="00620AD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620AD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:rsidR="00620AD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620AD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  <w:p w:rsidR="00620AD9" w:rsidRPr="00AF0409" w:rsidRDefault="00620AD9" w:rsidP="00AF040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F0409" w:rsidRPr="00AF0409" w:rsidTr="00197AA1">
        <w:trPr>
          <w:trHeight w:val="454"/>
        </w:trPr>
        <w:tc>
          <w:tcPr>
            <w:tcW w:w="3043" w:type="dxa"/>
          </w:tcPr>
          <w:p w:rsidR="00AF0409" w:rsidRPr="00AF0409" w:rsidRDefault="00AF0409" w:rsidP="00AF040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azar/Yazarlar</w:t>
            </w:r>
          </w:p>
        </w:tc>
        <w:tc>
          <w:tcPr>
            <w:tcW w:w="6019" w:type="dxa"/>
          </w:tcPr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  <w:p w:rsidR="00AF0409" w:rsidRPr="00AF0409" w:rsidRDefault="00AF0409" w:rsidP="00AF040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F0409" w:rsidRPr="00AF0409" w:rsidTr="00197AA1">
        <w:trPr>
          <w:trHeight w:val="454"/>
        </w:trPr>
        <w:tc>
          <w:tcPr>
            <w:tcW w:w="3043" w:type="dxa"/>
          </w:tcPr>
          <w:p w:rsidR="00AF0409" w:rsidRPr="00AF0409" w:rsidRDefault="00AF0409" w:rsidP="00197AA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rginin </w:t>
            </w:r>
            <w:r w:rsidR="00197AA1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dı</w:t>
            </w:r>
          </w:p>
        </w:tc>
        <w:tc>
          <w:tcPr>
            <w:tcW w:w="6019" w:type="dxa"/>
          </w:tcPr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  <w:p w:rsidR="00AF0409" w:rsidRPr="00AF0409" w:rsidRDefault="00AF0409" w:rsidP="00AF040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F0409" w:rsidRPr="00AF0409" w:rsidTr="00197AA1">
        <w:trPr>
          <w:trHeight w:val="454"/>
        </w:trPr>
        <w:tc>
          <w:tcPr>
            <w:tcW w:w="3043" w:type="dxa"/>
          </w:tcPr>
          <w:p w:rsidR="00AF0409" w:rsidRPr="00AF0409" w:rsidRDefault="00197AA1" w:rsidP="00197AA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ayım Y</w:t>
            </w:r>
            <w:r w:rsidR="00AF0409" w:rsidRPr="00AF0409">
              <w:rPr>
                <w:rFonts w:ascii="Times New Roman" w:eastAsia="Calibri" w:hAnsi="Times New Roman" w:cs="Times New Roman"/>
                <w:sz w:val="24"/>
                <w:szCs w:val="24"/>
              </w:rPr>
              <w:t>ılı</w:t>
            </w:r>
            <w:r w:rsidR="00AF040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19" w:type="dxa"/>
          </w:tcPr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5178A4" w:rsidRDefault="005178A4" w:rsidP="005178A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  <w:p w:rsidR="00AF0409" w:rsidRPr="00AF0409" w:rsidRDefault="00AF0409" w:rsidP="00AF040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:rsidR="003C7CD5" w:rsidRDefault="003C7CD5" w:rsidP="002D6B83">
      <w:bookmarkStart w:id="0" w:name="_GoBack"/>
      <w:bookmarkEnd w:id="0"/>
    </w:p>
    <w:sectPr w:rsidR="003C7CD5" w:rsidSect="002D6B83">
      <w:footerReference w:type="default" r:id="rId8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1583" w:rsidRDefault="001A1583" w:rsidP="000B4BC7">
      <w:pPr>
        <w:spacing w:after="0" w:line="240" w:lineRule="auto"/>
      </w:pPr>
      <w:r>
        <w:separator/>
      </w:r>
    </w:p>
  </w:endnote>
  <w:endnote w:type="continuationSeparator" w:id="0">
    <w:p w:rsidR="001A1583" w:rsidRDefault="001A1583" w:rsidP="000B4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23C" w:rsidRPr="00FC05AB" w:rsidRDefault="00E3223C" w:rsidP="00E3223C">
    <w:pPr>
      <w:pStyle w:val="stBilgi"/>
      <w:rPr>
        <w:sz w:val="18"/>
        <w:szCs w:val="18"/>
      </w:rPr>
    </w:pPr>
    <w:r w:rsidRPr="00FC05AB">
      <w:rPr>
        <w:sz w:val="18"/>
        <w:szCs w:val="18"/>
      </w:rPr>
      <w:t>Form No: KM.</w:t>
    </w:r>
    <w:r w:rsidR="00922EE0">
      <w:rPr>
        <w:sz w:val="18"/>
        <w:szCs w:val="18"/>
      </w:rPr>
      <w:t>YY.</w:t>
    </w:r>
    <w:r w:rsidRPr="00FC05AB">
      <w:rPr>
        <w:sz w:val="18"/>
        <w:szCs w:val="18"/>
      </w:rPr>
      <w:t>01</w:t>
    </w:r>
  </w:p>
  <w:p w:rsidR="00E3223C" w:rsidRDefault="00E3223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1583" w:rsidRDefault="001A1583" w:rsidP="000B4BC7">
      <w:pPr>
        <w:spacing w:after="0" w:line="240" w:lineRule="auto"/>
      </w:pPr>
      <w:r>
        <w:separator/>
      </w:r>
    </w:p>
  </w:footnote>
  <w:footnote w:type="continuationSeparator" w:id="0">
    <w:p w:rsidR="001A1583" w:rsidRDefault="001A1583" w:rsidP="000B4B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G0MLE0sDCyNDFR0lEKTi0uzszPAykwrAUAq8pjMSwAAAA="/>
  </w:docVars>
  <w:rsids>
    <w:rsidRoot w:val="00AF0409"/>
    <w:rsid w:val="000B4BC7"/>
    <w:rsid w:val="00197AA1"/>
    <w:rsid w:val="001A1583"/>
    <w:rsid w:val="001B2DC1"/>
    <w:rsid w:val="002D6B83"/>
    <w:rsid w:val="0039629F"/>
    <w:rsid w:val="003C7CD5"/>
    <w:rsid w:val="004C5431"/>
    <w:rsid w:val="004E72CD"/>
    <w:rsid w:val="005178A4"/>
    <w:rsid w:val="005248BE"/>
    <w:rsid w:val="00620AD9"/>
    <w:rsid w:val="006320FE"/>
    <w:rsid w:val="006D1AD0"/>
    <w:rsid w:val="00817FE3"/>
    <w:rsid w:val="0086297D"/>
    <w:rsid w:val="00875F23"/>
    <w:rsid w:val="00897454"/>
    <w:rsid w:val="00910F5B"/>
    <w:rsid w:val="00922EE0"/>
    <w:rsid w:val="00A810FD"/>
    <w:rsid w:val="00AF0409"/>
    <w:rsid w:val="00C93627"/>
    <w:rsid w:val="00E3223C"/>
    <w:rsid w:val="00E77AD7"/>
    <w:rsid w:val="00EA364C"/>
    <w:rsid w:val="00FC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35195B"/>
  <w15:chartTrackingRefBased/>
  <w15:docId w15:val="{51CF934F-3E15-4D09-BC25-1914DE36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C7CD5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Bilgi">
    <w:name w:val="header"/>
    <w:basedOn w:val="Normal"/>
    <w:link w:val="stBilgiChar"/>
    <w:uiPriority w:val="99"/>
    <w:unhideWhenUsed/>
    <w:rsid w:val="000B4B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B4BC7"/>
  </w:style>
  <w:style w:type="paragraph" w:styleId="AltBilgi">
    <w:name w:val="footer"/>
    <w:basedOn w:val="Normal"/>
    <w:link w:val="AltBilgiChar"/>
    <w:uiPriority w:val="99"/>
    <w:unhideWhenUsed/>
    <w:rsid w:val="000B4B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B4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68C23-097C-405E-9B34-7BBA8FC90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</dc:creator>
  <cp:keywords/>
  <dc:description/>
  <cp:lastModifiedBy>Murat</cp:lastModifiedBy>
  <cp:revision>3</cp:revision>
  <dcterms:created xsi:type="dcterms:W3CDTF">2022-03-15T06:48:00Z</dcterms:created>
  <dcterms:modified xsi:type="dcterms:W3CDTF">2022-03-15T07:49:00Z</dcterms:modified>
</cp:coreProperties>
</file>